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ap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19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statement with a reference</w:t>
      </w:r>
      <w:r>
        <w:rPr>
          <w:vertAlign w:val="superscript"/>
        </w:rPr>
        <w:t xml:space="preserve">1</w:t>
      </w:r>
      <w:r>
        <w:t xml:space="preserve">.</w:t>
      </w:r>
      <w:r>
        <w:t xml:space="preserve"> </w:t>
      </w:r>
    </w:p>
    <w:p>
      <w:pPr>
        <w:pStyle w:val="Heading5"/>
      </w:pPr>
      <w:bookmarkStart w:id="22" w:name="this-is-the-heading-5-tag.-it-this-template-uses-it-as-a-page-break"/>
      <w:bookmarkEnd w:id="22"/>
      <w:r>
        <w:t xml:space="preserve">This is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tag. It this template uses it as a page break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1"/>
      </w:pPr>
      <w:bookmarkStart w:id="25" w:name="discussion"/>
      <w:bookmarkEnd w:id="25"/>
      <w:r>
        <w:t xml:space="preserve">Discussion</w:t>
      </w:r>
    </w:p>
    <w:p>
      <w:pPr>
        <w:pStyle w:val="Heading1"/>
      </w:pPr>
      <w:bookmarkStart w:id="26" w:name="conclusion"/>
      <w:bookmarkEnd w:id="26"/>
      <w:r>
        <w:t xml:space="preserve">Conclusion</w:t>
      </w:r>
    </w:p>
    <w:p>
      <w:pPr>
        <w:pStyle w:val="Heading5"/>
      </w:pPr>
      <w:bookmarkStart w:id="27" w:name="section"/>
      <w:bookmarkEnd w:id="27"/>
    </w:p>
    <w:p>
      <w:pPr>
        <w:pStyle w:val="Heading1"/>
      </w:pPr>
      <w:bookmarkStart w:id="28" w:name="bibliography"/>
      <w:bookmarkEnd w:id="28"/>
      <w:r>
        <w:t xml:space="preserve">Bibliography</w:t>
      </w:r>
    </w:p>
    <w:p>
      <w:pPr>
        <w:pStyle w:val="Bibliography"/>
      </w:pPr>
      <w:r>
        <w:t xml:space="preserve">1. Author A. An Article. Journal of Academic Journals. 2019;1(1):1.</w:t>
      </w:r>
      <w:r>
        <w:t xml:space="preserve"> </w:t>
      </w:r>
    </w:p>
    <w:sectPr w:rsidR="00221CA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2DA9342"/>
    <w:multiLevelType w:val="multilevel"/>
    <w:tmpl w:val="0B6EC8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7FB6A4"/>
    <w:multiLevelType w:val="multilevel"/>
    <w:tmpl w:val="E102AE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9D5306D"/>
    <w:multiLevelType w:val="multilevel"/>
    <w:tmpl w:val="7B70D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D5969B8"/>
    <w:multiLevelType w:val="multilevel"/>
    <w:tmpl w:val="B30A1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98FCDC0"/>
    <w:multiLevelType w:val="multilevel"/>
    <w:tmpl w:val="B486F3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061A8A"/>
    <w:multiLevelType w:val="multilevel"/>
    <w:tmpl w:val="9FCE0A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7F69BA"/>
    <w:multiLevelType w:val="multilevel"/>
    <w:tmpl w:val="6C9E4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2F92113"/>
    <w:multiLevelType w:val="multilevel"/>
    <w:tmpl w:val="A364D9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93C4AC4"/>
    <w:multiLevelType w:val="multilevel"/>
    <w:tmpl w:val="1C3EEC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FC3E95E9"/>
    <w:multiLevelType w:val="multilevel"/>
    <w:tmpl w:val="377054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FFFFFF7C"/>
    <w:multiLevelType w:val="singleLevel"/>
    <w:tmpl w:val="DBDAF6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1">
    <w:nsid w:val="FFFFFF7D"/>
    <w:multiLevelType w:val="singleLevel"/>
    <w:tmpl w:val="06F8B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2">
    <w:nsid w:val="FFFFFF7E"/>
    <w:multiLevelType w:val="singleLevel"/>
    <w:tmpl w:val="CBE466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3">
    <w:nsid w:val="FFFFFF7F"/>
    <w:multiLevelType w:val="singleLevel"/>
    <w:tmpl w:val="341453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4">
    <w:nsid w:val="FFFFFF80"/>
    <w:multiLevelType w:val="singleLevel"/>
    <w:tmpl w:val="F2764A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5">
    <w:nsid w:val="FFFFFF81"/>
    <w:multiLevelType w:val="singleLevel"/>
    <w:tmpl w:val="4B3255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6">
    <w:nsid w:val="FFFFFF82"/>
    <w:multiLevelType w:val="singleLevel"/>
    <w:tmpl w:val="48543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7">
    <w:nsid w:val="FFFFFF83"/>
    <w:multiLevelType w:val="singleLevel"/>
    <w:tmpl w:val="4B16EC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8">
    <w:nsid w:val="FFFFFF88"/>
    <w:multiLevelType w:val="singleLevel"/>
    <w:tmpl w:val="BA1A1A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FFFFFF89"/>
    <w:multiLevelType w:val="singleLevel"/>
    <w:tmpl w:val="2732F3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164E4F0C"/>
    <w:multiLevelType w:val="multilevel"/>
    <w:tmpl w:val="EF7C0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2F75D748"/>
    <w:multiLevelType w:val="multilevel"/>
    <w:tmpl w:val="5F3AB6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9231960"/>
    <w:multiLevelType w:val="multilevel"/>
    <w:tmpl w:val="E8A237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5E0BE704"/>
    <w:multiLevelType w:val="multilevel"/>
    <w:tmpl w:val="62CEF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60F59153"/>
    <w:multiLevelType w:val="multilevel"/>
    <w:tmpl w:val="6CE4D1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6E474F95"/>
    <w:multiLevelType w:val="multilevel"/>
    <w:tmpl w:val="838C1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70C9176B"/>
    <w:multiLevelType w:val="multilevel"/>
    <w:tmpl w:val="AB0695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77457679"/>
    <w:multiLevelType w:val="multilevel"/>
    <w:tmpl w:val="51E668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188e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6"/>
  </w:num>
  <w:num w:numId="2">
    <w:abstractNumId w:val="23"/>
  </w:num>
  <w:num w:numId="3">
    <w:abstractNumId w:val="5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19"/>
  </w:num>
  <w:num w:numId="10">
    <w:abstractNumId w:val="17"/>
  </w:num>
  <w:num w:numId="11">
    <w:abstractNumId w:val="16"/>
  </w:num>
  <w:num w:numId="12">
    <w:abstractNumId w:val="15"/>
  </w:num>
  <w:num w:numId="13">
    <w:abstractNumId w:val="14"/>
  </w:num>
  <w:num w:numId="14">
    <w:abstractNumId w:val="18"/>
  </w:num>
  <w:num w:numId="15">
    <w:abstractNumId w:val="13"/>
  </w:num>
  <w:num w:numId="16">
    <w:abstractNumId w:val="12"/>
  </w:num>
  <w:num w:numId="17">
    <w:abstractNumId w:val="11"/>
  </w:num>
  <w:num w:numId="18">
    <w:abstractNumId w:val="10"/>
  </w:num>
  <w:num w:numId="19">
    <w:abstractNumId w:val="3"/>
  </w:num>
  <w:num w:numId="20">
    <w:abstractNumId w:val="24"/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9"/>
  </w:num>
  <w:num w:numId="23">
    <w:abstractNumId w:val="7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1"/>
  </w:num>
  <w:num w:numId="26">
    <w:abstractNumId w:val="22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5"/>
  </w:num>
  <w:num w:numId="29">
    <w:abstractNumId w:val="27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0"/>
  </w:num>
  <w:num w:numId="3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Normal">
    <w:name w:val="Normal"/>
    <w:qFormat/>
    <w:rsid w:val="006975D7"/>
  </w:style>
  <w:style w:type="paragraph" w:styleId="Heading1">
    <w:name w:val="heading 1"/>
    <w:basedOn w:val="Normal"/>
    <w:next w:val="BodyText"/>
    <w:uiPriority w:val="9"/>
    <w:qFormat/>
    <w:rsid w:val="009C6265"/>
    <w:pPr>
      <w:keepNext/>
      <w:keepLines/>
      <w:spacing w:before="240" w:after="0"/>
      <w:outlineLvl w:val="0"/>
    </w:pPr>
    <w:rPr>
      <w:rFonts w:eastAsiaTheme="majorEastAsia" w:cstheme="majorBidi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933B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F52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14D1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F52BD"/>
    <w:pPr>
      <w:spacing w:befor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F52B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67D2E"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76401A"/>
    <w:rPr>
      <w:color w:val="0000EE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1C0597"/>
    <w:pPr>
      <w:spacing w:line="259" w:lineRule="auto"/>
      <w:outlineLvl w:val="9"/>
    </w:pPr>
    <w:rPr>
      <w:bCs w:val="0"/>
    </w:rPr>
  </w:style>
  <w:style w:type="character" w:customStyle="1" w:styleId="RefReq">
    <w:name w:val="RefReq"/>
    <w:basedOn w:val="CaptionChar"/>
    <w:rsid w:val="00441C0D"/>
    <w:rPr>
      <w:rFonts w:ascii="Lucida Console" w:hAnsi="Lucida Console"/>
      <w:b w:val="0"/>
      <w:i/>
      <w:caps w:val="0"/>
      <w:smallCaps/>
      <w:color w:val="FF000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41C0D"/>
  </w:style>
  <w:style w:type="character" w:customStyle="1" w:styleId="Attn">
    <w:name w:val="Attn"/>
    <w:basedOn w:val="DefaultParagraphFont"/>
    <w:uiPriority w:val="1"/>
    <w:rsid w:val="00C80E00"/>
    <w:rPr>
      <w:rFonts w:ascii="Lucida Console" w:hAnsi="Lucida Console" w:cstheme="majorBidi"/>
      <w:b w:val="0"/>
      <w:bCs/>
      <w:i/>
      <w:caps w:val="0"/>
      <w:smallCaps/>
      <w:strike w:val="0"/>
      <w:dstrike w:val="0"/>
      <w:color w:val="345A8A" w:themeColor="accent1" w:themeShade="B5"/>
      <w:sz w:val="20"/>
      <w:szCs w:val="36"/>
      <w:vertAlign w:val="baseline"/>
    </w:rPr>
  </w:style>
  <w:style w:type="character" w:customStyle="1" w:styleId="TitleChar">
    <w:name w:val="Title Char"/>
    <w:basedOn w:val="DefaultParagraphFont"/>
    <w:link w:val="Title"/>
    <w:rsid w:val="00AF52BD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TOC1">
    <w:name w:val="toc 1"/>
    <w:basedOn w:val="Normal"/>
    <w:next w:val="Normal"/>
    <w:autoRedefine/>
    <w:uiPriority w:val="39"/>
    <w:rsid w:val="001C0597"/>
    <w:pPr>
      <w:spacing w:after="100"/>
    </w:pPr>
  </w:style>
  <w:style w:type="paragraph" w:styleId="BalloonText">
    <w:name w:val="Balloon Text"/>
    <w:basedOn w:val="Normal"/>
    <w:link w:val="BalloonTextChar"/>
    <w:rsid w:val="001C05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05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Paper</vt:lpstr>
    </vt:vector>
  </TitlesOfParts>
  <Company>Peter MacCallum Cancer Centre</Company>
  <LinksUpToDate>false</LinksUpToDate>
  <CharactersWithSpaces>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aper</dc:title>
  <dc:creator/>
  <dcterms:created xsi:type="dcterms:W3CDTF">2019-03-29T04:54:09Z</dcterms:created>
  <dcterms:modified xsi:type="dcterms:W3CDTF">2019-03-29T04:54:09Z</dcterms:modified>
</cp:coreProperties>
</file>